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77B" w:rsidRPr="00563737" w:rsidRDefault="00837C26" w:rsidP="00F07F52">
      <w:pPr>
        <w:jc w:val="center"/>
        <w:rPr>
          <w:rFonts w:ascii="Times New Roman" w:hAnsi="Times New Roman"/>
          <w:b/>
          <w:sz w:val="28"/>
          <w:szCs w:val="28"/>
        </w:rPr>
      </w:pPr>
      <w:r w:rsidRPr="00563737">
        <w:rPr>
          <w:rFonts w:ascii="Times New Roman" w:hAnsi="Times New Roman"/>
          <w:b/>
          <w:sz w:val="28"/>
          <w:szCs w:val="28"/>
        </w:rPr>
        <w:t>SZOCIOLÓGIA MA</w:t>
      </w:r>
    </w:p>
    <w:tbl>
      <w:tblPr>
        <w:tblW w:w="1404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049"/>
      </w:tblGrid>
      <w:tr w:rsidR="00563737" w:rsidRPr="00563737" w:rsidTr="00F07F52">
        <w:tc>
          <w:tcPr>
            <w:tcW w:w="14049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D577B" w:rsidRPr="00563737" w:rsidRDefault="00DD577B" w:rsidP="00A2543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8"/>
                <w:szCs w:val="28"/>
                <w:lang w:eastAsia="hu-HU"/>
              </w:rPr>
              <w:t>IDŐTERV</w:t>
            </w:r>
          </w:p>
          <w:p w:rsidR="00DD577B" w:rsidRPr="00563737" w:rsidRDefault="00DD577B" w:rsidP="00A2543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8"/>
                <w:szCs w:val="28"/>
                <w:lang w:eastAsia="hu-HU"/>
              </w:rPr>
            </w:pPr>
            <w:bookmarkStart w:id="0" w:name="_GoBack"/>
            <w:bookmarkEnd w:id="0"/>
          </w:p>
        </w:tc>
      </w:tr>
    </w:tbl>
    <w:p w:rsidR="00837C26" w:rsidRPr="00563737" w:rsidRDefault="00837C26" w:rsidP="00837C26">
      <w:pPr>
        <w:rPr>
          <w:rFonts w:ascii="Times New Roman" w:hAnsi="Times New Roman"/>
          <w:b/>
          <w:sz w:val="28"/>
          <w:szCs w:val="28"/>
        </w:rPr>
      </w:pPr>
    </w:p>
    <w:tbl>
      <w:tblPr>
        <w:tblW w:w="1362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"/>
        <w:gridCol w:w="10773"/>
        <w:gridCol w:w="567"/>
        <w:gridCol w:w="567"/>
        <w:gridCol w:w="567"/>
        <w:gridCol w:w="567"/>
      </w:tblGrid>
      <w:tr w:rsidR="00077DE6" w:rsidRPr="00563737" w:rsidTr="00594842">
        <w:tc>
          <w:tcPr>
            <w:tcW w:w="11355" w:type="dxa"/>
            <w:gridSpan w:val="2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077DE6" w:rsidRDefault="00077DE6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hAnsi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2268" w:type="dxa"/>
            <w:gridSpan w:val="4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077DE6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élév: kredit-/óraszám</w:t>
            </w:r>
          </w:p>
        </w:tc>
      </w:tr>
      <w:tr w:rsidR="00563737" w:rsidRPr="00563737" w:rsidTr="008B05CD">
        <w:tc>
          <w:tcPr>
            <w:tcW w:w="11355" w:type="dxa"/>
            <w:gridSpan w:val="2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hAnsi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sz w:val="28"/>
                <w:szCs w:val="28"/>
                <w:u w:val="single"/>
              </w:rPr>
              <w:t>Klasszikus és kortárs elméletek, Kupa László</w:t>
            </w:r>
            <w:r w:rsidR="00DB4D40" w:rsidRPr="00563737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, </w:t>
            </w:r>
            <w:r w:rsidR="00F07F52" w:rsidRPr="00563737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23</w:t>
            </w:r>
            <w:r w:rsidR="00DB4D40" w:rsidRPr="00563737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 kr. 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</w:p>
        </w:tc>
        <w:tc>
          <w:tcPr>
            <w:tcW w:w="567" w:type="dxa"/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</w:p>
        </w:tc>
      </w:tr>
      <w:tr w:rsidR="00563737" w:rsidRPr="00563737" w:rsidTr="00F07F52">
        <w:tc>
          <w:tcPr>
            <w:tcW w:w="13623" w:type="dxa"/>
            <w:gridSpan w:val="6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bookmarkStart w:id="1" w:name="_Hlk482131485"/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1D4026" w:rsidP="0063753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ociológiatörténet I–</w:t>
            </w:r>
            <w:r w:rsidR="00EC7FD1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I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.</w:t>
            </w:r>
          </w:p>
          <w:p w:rsidR="00837C26" w:rsidRPr="00563737" w:rsidRDefault="00837C26" w:rsidP="0063753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1D4026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9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</w:p>
          <w:p w:rsidR="00837C26" w:rsidRPr="00563737" w:rsidRDefault="00EB3798" w:rsidP="0038616B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Kupa László 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C7FD1" w:rsidRPr="00563737" w:rsidRDefault="00EC7FD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563737" w:rsidRDefault="00AD4BDB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  <w:p w:rsidR="00837C26" w:rsidRPr="00563737" w:rsidRDefault="00077DE6" w:rsidP="00077D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077DE6" w:rsidP="00077DE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2658B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2658BE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truktúraelméletek</w:t>
            </w:r>
            <w:r w:rsidR="006463A4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 </w:t>
            </w:r>
          </w:p>
          <w:p w:rsidR="00837C26" w:rsidRPr="00563737" w:rsidRDefault="00837C26" w:rsidP="00127697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5F3587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37C26" w:rsidRPr="00563737" w:rsidRDefault="00837C2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71012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Modern s</w:t>
            </w:r>
            <w:r w:rsidR="00EB3798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zociológiai paradigmák I</w:t>
            </w:r>
            <w:r w:rsidR="001D4026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–</w:t>
            </w:r>
            <w:r w:rsidR="00EB3798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.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DB4D40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8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kr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Demeter Tamás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743ABB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743ABB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Magyar szociológiatörténet 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="004C51EE"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kr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="00736610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Kupa László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bookmarkEnd w:id="1"/>
      <w:tr w:rsidR="00563737" w:rsidRPr="00563737" w:rsidTr="00F07F52">
        <w:tc>
          <w:tcPr>
            <w:tcW w:w="13623" w:type="dxa"/>
            <w:gridSpan w:val="6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  <w:p w:rsidR="00EB3798" w:rsidRPr="00563737" w:rsidRDefault="00EB3798" w:rsidP="00455588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>Kutatásmódszertan</w:t>
            </w:r>
            <w:r w:rsidR="004E215C" w:rsidRPr="004E215C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 xml:space="preserve">, </w:t>
            </w:r>
            <w:r w:rsidR="004E215C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>Spéder Zsolt</w:t>
            </w:r>
            <w:r w:rsidR="00DB4D40" w:rsidRPr="00563737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>,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u w:val="single"/>
                <w:lang w:eastAsia="hu-HU"/>
              </w:rPr>
              <w:t xml:space="preserve"> 29 kr.</w:t>
            </w: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Alkalmazott kutatásmódszertan I</w:t>
            </w:r>
            <w:r w:rsidR="008B05CD"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–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.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7 kr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  <w:r w:rsidR="00EB3798"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Egy társadalmi jelenség mérése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kr</w:t>
            </w:r>
          </w:p>
          <w:p w:rsidR="00EB3798" w:rsidRPr="00563737" w:rsidRDefault="00EB3798" w:rsidP="00EB3798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eastAsia="Times New Roman" w:hAnsi="Times New Roman"/>
                <w:bCs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B3798" w:rsidRPr="00563737" w:rsidRDefault="00EB3798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Piac- és közvéleménykutatás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hAnsi="Times New Roman"/>
                <w:strike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ognár Adrienn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top w:val="single" w:sz="4" w:space="0" w:color="auto"/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öbbváltozós elemzések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kr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:rsidTr="00455588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övegelemzés, diskurzuselemzés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kr</w:t>
            </w:r>
          </w:p>
          <w:p w:rsidR="006877C1" w:rsidRPr="00563737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Spéder Zsol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563737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9D4EFC" w:rsidRPr="009D4EFC" w:rsidTr="008B05CD">
        <w:tc>
          <w:tcPr>
            <w:tcW w:w="582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8B05CD" w:rsidRDefault="006877C1" w:rsidP="006877C1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9D4EFC" w:rsidRDefault="002F410C" w:rsidP="006877C1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ociológiai kutatás I–</w:t>
            </w:r>
            <w:r w:rsidR="006877C1"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I</w:t>
            </w: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.</w:t>
            </w:r>
          </w:p>
          <w:p w:rsidR="006877C1" w:rsidRPr="009D4EFC" w:rsidRDefault="006877C1" w:rsidP="006877C1">
            <w:pPr>
              <w:spacing w:after="0" w:line="240" w:lineRule="auto"/>
              <w:rPr>
                <w:rFonts w:ascii="Times New Roman" w:hAnsi="Times New Roman"/>
              </w:rPr>
            </w:pPr>
            <w:r w:rsidRPr="009D4EF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8 kr</w:t>
            </w: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br/>
              <w:t xml:space="preserve">Felelős oktatója: </w:t>
            </w:r>
            <w:r w:rsidR="00F07F52"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Bognár Adrien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877C1" w:rsidRPr="009D4EFC" w:rsidRDefault="006877C1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 w:rsidR="00077DE6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</w:tbl>
    <w:p w:rsidR="003E3F4E" w:rsidRPr="008B05CD" w:rsidRDefault="003E3F4E">
      <w:pPr>
        <w:spacing w:after="0" w:line="240" w:lineRule="auto"/>
        <w:rPr>
          <w:rFonts w:ascii="Times New Roman" w:eastAsia="Times New Roman" w:hAnsi="Times New Roman"/>
          <w:vanish/>
          <w:sz w:val="24"/>
          <w:szCs w:val="24"/>
          <w:lang w:eastAsia="hu-HU"/>
        </w:rPr>
      </w:pPr>
    </w:p>
    <w:tbl>
      <w:tblPr>
        <w:tblW w:w="1362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31"/>
        <w:gridCol w:w="10724"/>
        <w:gridCol w:w="567"/>
        <w:gridCol w:w="567"/>
        <w:gridCol w:w="567"/>
        <w:gridCol w:w="567"/>
      </w:tblGrid>
      <w:tr w:rsidR="004E215C" w:rsidRPr="00563737" w:rsidTr="004E215C">
        <w:trPr>
          <w:trHeight w:val="791"/>
        </w:trPr>
        <w:tc>
          <w:tcPr>
            <w:tcW w:w="13623" w:type="dxa"/>
            <w:gridSpan w:val="6"/>
            <w:tcBorders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4E215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  <w:p w:rsidR="004E215C" w:rsidRPr="004E215C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Differenciált szakmai ismeretek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, Gáspár Gabriella,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 xml:space="preserve">30 + 9 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= 39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 xml:space="preserve"> k</w:t>
            </w:r>
            <w:r w:rsidRPr="00563737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r</w:t>
            </w:r>
            <w:r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.</w:t>
            </w:r>
          </w:p>
          <w:p w:rsidR="004E215C" w:rsidRPr="004E215C" w:rsidRDefault="004E215C" w:rsidP="004E215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E215C" w:rsidRPr="00563737" w:rsidTr="004E215C">
        <w:trPr>
          <w:trHeight w:val="624"/>
        </w:trPr>
        <w:tc>
          <w:tcPr>
            <w:tcW w:w="11355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4E215C">
            <w:pPr>
              <w:pStyle w:val="Norml1"/>
              <w:spacing w:before="0" w:beforeAutospacing="0" w:after="0" w:afterAutospacing="0" w:line="260" w:lineRule="atLeast"/>
              <w:ind w:left="284"/>
              <w:rPr>
                <w:rStyle w:val="normalchar"/>
                <w:b/>
              </w:rPr>
            </w:pPr>
            <w:r>
              <w:rPr>
                <w:b/>
              </w:rPr>
              <w:t>K</w:t>
            </w:r>
            <w:r w:rsidRPr="00563737">
              <w:rPr>
                <w:b/>
              </w:rPr>
              <w:t>ötelező tantárgyak</w:t>
            </w:r>
            <w:r w:rsidRPr="00563737">
              <w:rPr>
                <w:b/>
                <w:sz w:val="28"/>
                <w:szCs w:val="28"/>
              </w:rPr>
              <w:t>: 30</w:t>
            </w:r>
            <w:r>
              <w:rPr>
                <w:b/>
                <w:sz w:val="28"/>
                <w:szCs w:val="28"/>
              </w:rPr>
              <w:t xml:space="preserve"> kr.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6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860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563737" w:rsidRDefault="005B402C" w:rsidP="00081FE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455588" w:rsidRDefault="005B402C" w:rsidP="00081FE5">
            <w:pPr>
              <w:pStyle w:val="Norml1"/>
              <w:spacing w:before="0" w:beforeAutospacing="0" w:after="0" w:afterAutospacing="0" w:line="260" w:lineRule="atLeast"/>
              <w:rPr>
                <w:rStyle w:val="normalchar"/>
              </w:rPr>
            </w:pPr>
            <w:r w:rsidRPr="00455588">
              <w:rPr>
                <w:rStyle w:val="normalchar"/>
                <w:b/>
              </w:rPr>
              <w:t>1945 utáni magyar társadalom</w:t>
            </w:r>
          </w:p>
          <w:p w:rsidR="005B402C" w:rsidRPr="00455588" w:rsidRDefault="005B402C" w:rsidP="00081FE5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>A tantárgyban teljesítendő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: 3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Pr="00455588">
              <w:rPr>
                <w:rStyle w:val="normalchar"/>
                <w:rFonts w:ascii="Times New Roman" w:hAnsi="Times New Roman"/>
                <w:sz w:val="24"/>
                <w:szCs w:val="24"/>
              </w:rPr>
              <w:t>Kovács Teréz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455588" w:rsidRDefault="005B402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455588" w:rsidRDefault="00DA75C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455588" w:rsidRDefault="005B402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6" w:space="0" w:color="999999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B402C" w:rsidRPr="00455588" w:rsidRDefault="005B402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805"/>
        </w:trPr>
        <w:tc>
          <w:tcPr>
            <w:tcW w:w="631" w:type="dxa"/>
            <w:vMerge w:val="restart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FF72F5" w:rsidP="0073105D">
            <w:pPr>
              <w:pStyle w:val="Norml1"/>
              <w:spacing w:before="0" w:beforeAutospacing="0" w:after="0" w:afterAutospacing="0" w:line="260" w:lineRule="atLeast"/>
              <w:rPr>
                <w:b/>
              </w:rPr>
            </w:pPr>
            <w:r w:rsidRPr="00455588">
              <w:rPr>
                <w:rStyle w:val="normalchar"/>
                <w:b/>
              </w:rPr>
              <w:t>Térbeli társadalmi egyenlőtlenségek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</w:t>
            </w:r>
            <w:r w:rsidRPr="00455588">
              <w:rPr>
                <w:rStyle w:val="normalchar"/>
                <w:rFonts w:ascii="Times New Roman" w:hAnsi="Times New Roman"/>
                <w:sz w:val="24"/>
                <w:szCs w:val="24"/>
              </w:rPr>
              <w:t xml:space="preserve"> Füzér Katal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533"/>
        </w:trPr>
        <w:tc>
          <w:tcPr>
            <w:tcW w:w="631" w:type="dxa"/>
            <w:vMerge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55588">
              <w:rPr>
                <w:rFonts w:ascii="Times New Roman" w:hAnsi="Times New Roman"/>
                <w:b/>
              </w:rPr>
              <w:t>Individualizáció</w:t>
            </w:r>
          </w:p>
          <w:p w:rsidR="00DB4D40" w:rsidRPr="00455588" w:rsidRDefault="00DB4D40" w:rsidP="007310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55588">
              <w:rPr>
                <w:rFonts w:ascii="Times New Roman" w:hAnsi="Times New Roman"/>
                <w:sz w:val="24"/>
                <w:szCs w:val="24"/>
              </w:rPr>
              <w:t>Felelős oktató: Bucher Eszt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925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Művészetszociológia  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DB4D40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Gáspár Gabriell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blPrEx>
          <w:tblBorders>
            <w:top w:val="single" w:sz="4" w:space="0" w:color="auto"/>
          </w:tblBorders>
          <w:tblCellMar>
            <w:left w:w="70" w:type="dxa"/>
            <w:right w:w="70" w:type="dxa"/>
          </w:tblCellMar>
        </w:tblPrEx>
        <w:trPr>
          <w:gridBefore w:val="1"/>
          <w:wBefore w:w="631" w:type="dxa"/>
          <w:trHeight w:val="100"/>
          <w:hidden/>
        </w:trPr>
        <w:tc>
          <w:tcPr>
            <w:tcW w:w="12992" w:type="dxa"/>
            <w:gridSpan w:val="5"/>
            <w:shd w:val="clear" w:color="auto" w:fill="auto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vanish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A bizalom és társadalmi tőke szociológ</w:t>
            </w:r>
            <w:r w:rsidR="00743ABB"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ája</w:t>
            </w:r>
            <w:r w:rsidR="00CB61A5"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 I.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>A tantárgyban teljesítendő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: 3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Füzér Katal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833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Tudás- és tudományszociológia </w:t>
            </w:r>
            <w:r w:rsidR="00AE4B5E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.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DB4D40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Demeter Tamá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  <w:p w:rsidR="0073105D" w:rsidRPr="00455588" w:rsidRDefault="0073105D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rPr>
          <w:trHeight w:val="820"/>
        </w:trPr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elepülési szegregáció</w:t>
            </w:r>
          </w:p>
          <w:p w:rsidR="00DB4D40" w:rsidRPr="00455588" w:rsidRDefault="00DB4D40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: Ragadics Tamá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</w:p>
        </w:tc>
      </w:tr>
      <w:tr w:rsidR="00563737" w:rsidRPr="00455588" w:rsidTr="00455588"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Médiaszociológia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hAnsi="Times New Roman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BF106B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DA75C9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563737" w:rsidRPr="00455588" w:rsidTr="00455588">
        <w:tc>
          <w:tcPr>
            <w:tcW w:w="631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D16C0F" w:rsidP="0073105D">
            <w:pPr>
              <w:pStyle w:val="Norml1"/>
              <w:spacing w:before="0" w:beforeAutospacing="0" w:after="0" w:afterAutospacing="0" w:line="260" w:lineRule="atLeast"/>
              <w:rPr>
                <w:b/>
                <w:sz w:val="22"/>
                <w:szCs w:val="22"/>
              </w:rPr>
            </w:pPr>
            <w:r>
              <w:rPr>
                <w:rStyle w:val="normalchar"/>
                <w:b/>
              </w:rPr>
              <w:t>A projektesítés társadalmi, gazdasági és politikai következményei</w:t>
            </w:r>
          </w:p>
          <w:p w:rsidR="0073105D" w:rsidRPr="00455588" w:rsidRDefault="0073105D" w:rsidP="0073105D">
            <w:pPr>
              <w:spacing w:after="0" w:line="240" w:lineRule="auto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="00DB4D40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455588"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  <w:br/>
            </w:r>
            <w:r w:rsidRPr="00455588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Füzér Katali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077DE6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3105D" w:rsidRPr="00455588" w:rsidRDefault="0073105D" w:rsidP="0073105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</w:tbl>
    <w:p w:rsidR="003E3F4E" w:rsidRPr="00455588" w:rsidRDefault="003E3F4E">
      <w:pPr>
        <w:spacing w:after="0" w:line="240" w:lineRule="auto"/>
        <w:rPr>
          <w:rFonts w:ascii="Times New Roman" w:eastAsia="Times New Roman" w:hAnsi="Times New Roman"/>
          <w:vanish/>
          <w:sz w:val="24"/>
          <w:szCs w:val="24"/>
          <w:lang w:eastAsia="hu-HU"/>
        </w:rPr>
      </w:pPr>
    </w:p>
    <w:tbl>
      <w:tblPr>
        <w:tblpPr w:leftFromText="141" w:rightFromText="141" w:vertAnchor="text" w:tblpY="1"/>
        <w:tblOverlap w:val="never"/>
        <w:tblW w:w="1419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30"/>
        <w:gridCol w:w="10715"/>
        <w:gridCol w:w="10"/>
        <w:gridCol w:w="559"/>
        <w:gridCol w:w="8"/>
        <w:gridCol w:w="561"/>
        <w:gridCol w:w="6"/>
        <w:gridCol w:w="565"/>
        <w:gridCol w:w="569"/>
        <w:gridCol w:w="569"/>
      </w:tblGrid>
      <w:tr w:rsidR="00563737" w:rsidRPr="00563737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455588" w:rsidRDefault="009A074F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455588" w:rsidRDefault="00EC7FD1" w:rsidP="002F410C">
            <w:pPr>
              <w:spacing w:after="0" w:line="240" w:lineRule="auto"/>
              <w:rPr>
                <w:rFonts w:ascii="Times New Roman" w:hAnsi="Times New Roman"/>
                <w:b/>
                <w:strike/>
                <w:sz w:val="24"/>
                <w:szCs w:val="24"/>
              </w:rPr>
            </w:pPr>
            <w:r w:rsidRPr="00455588">
              <w:rPr>
                <w:rFonts w:ascii="Times New Roman" w:hAnsi="Times New Roman"/>
                <w:b/>
                <w:sz w:val="24"/>
                <w:szCs w:val="24"/>
              </w:rPr>
              <w:t xml:space="preserve">Vallásszociológia </w:t>
            </w:r>
          </w:p>
          <w:p w:rsidR="009A074F" w:rsidRPr="00455588" w:rsidRDefault="009A074F" w:rsidP="002F410C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455588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gyűjtendő összesen: </w:t>
            </w:r>
            <w:r w:rsidR="00EC7FD1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="004C51EE"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</w:t>
            </w:r>
            <w:r w:rsidRPr="00455588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kr</w:t>
            </w:r>
          </w:p>
          <w:p w:rsidR="009A074F" w:rsidRPr="00455588" w:rsidRDefault="00EC7FD1" w:rsidP="002F410C">
            <w:pPr>
              <w:spacing w:after="0" w:line="240" w:lineRule="auto"/>
              <w:rPr>
                <w:rFonts w:ascii="Times New Roman" w:hAnsi="Times New Roman"/>
                <w:strike/>
                <w:sz w:val="24"/>
                <w:szCs w:val="24"/>
              </w:rPr>
            </w:pPr>
            <w:r w:rsidRPr="00455588">
              <w:rPr>
                <w:rFonts w:ascii="Times New Roman" w:hAnsi="Times New Roman"/>
                <w:sz w:val="24"/>
                <w:szCs w:val="24"/>
              </w:rPr>
              <w:t>Felelős oktatója:</w:t>
            </w:r>
            <w:r w:rsidR="00BF106B" w:rsidRPr="004555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039CA" w:rsidRPr="00455588">
              <w:rPr>
                <w:rFonts w:ascii="Times New Roman" w:hAnsi="Times New Roman"/>
                <w:sz w:val="24"/>
                <w:szCs w:val="24"/>
              </w:rPr>
              <w:t>Ragadics Tamás</w:t>
            </w:r>
          </w:p>
        </w:tc>
        <w:tc>
          <w:tcPr>
            <w:tcW w:w="569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563737" w:rsidRDefault="009A074F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563737" w:rsidRDefault="001B5A84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71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563737" w:rsidRDefault="009A074F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9A074F" w:rsidRPr="00563737" w:rsidRDefault="009A074F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E215C" w:rsidRPr="00563737" w:rsidTr="008C24C6">
        <w:trPr>
          <w:gridAfter w:val="1"/>
          <w:wAfter w:w="569" w:type="dxa"/>
        </w:trPr>
        <w:tc>
          <w:tcPr>
            <w:tcW w:w="11355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9371D">
            <w:pPr>
              <w:spacing w:before="120" w:after="120" w:line="240" w:lineRule="auto"/>
              <w:ind w:left="284"/>
              <w:rPr>
                <w:rFonts w:ascii="Times New Roman" w:hAnsi="Times New Roman"/>
                <w:b/>
              </w:rPr>
            </w:pPr>
            <w:r w:rsidRPr="004E215C">
              <w:rPr>
                <w:rFonts w:ascii="Times New Roman" w:hAnsi="Times New Roman"/>
                <w:b/>
                <w:sz w:val="24"/>
              </w:rPr>
              <w:t>Kötelezően választható tantárgyak: 9 kr.</w:t>
            </w:r>
          </w:p>
        </w:tc>
        <w:tc>
          <w:tcPr>
            <w:tcW w:w="567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5" w:type="dxa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nil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563737" w:rsidRDefault="004E215C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563737" w:rsidRPr="00563737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13039" w:rsidRPr="00563737" w:rsidRDefault="00513039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02821" w:rsidRPr="00563737" w:rsidRDefault="00402821" w:rsidP="002F410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3737">
              <w:rPr>
                <w:rFonts w:ascii="Times New Roman" w:hAnsi="Times New Roman"/>
                <w:b/>
              </w:rPr>
              <w:t xml:space="preserve">Fenntartható fejlődés és környezetpolitika </w:t>
            </w:r>
          </w:p>
          <w:p w:rsidR="00402821" w:rsidRPr="00563737" w:rsidRDefault="004C51EE" w:rsidP="002F410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="00402821"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</w:p>
          <w:p w:rsidR="0073105D" w:rsidRPr="00563737" w:rsidRDefault="0073105D" w:rsidP="002F410C">
            <w:pPr>
              <w:spacing w:after="0" w:line="240" w:lineRule="auto"/>
              <w:rPr>
                <w:rFonts w:ascii="Times New Roman" w:hAnsi="Times New Roman"/>
              </w:rPr>
            </w:pPr>
            <w:r w:rsidRPr="00563737">
              <w:rPr>
                <w:rFonts w:ascii="Times New Roman" w:hAnsi="Times New Roman"/>
              </w:rPr>
              <w:t xml:space="preserve">Felelős oktató: </w:t>
            </w:r>
            <w:r w:rsidR="00402821" w:rsidRPr="00563737">
              <w:rPr>
                <w:rFonts w:ascii="Times New Roman" w:hAnsi="Times New Roman"/>
              </w:rPr>
              <w:t>Glied Vikto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13039" w:rsidRPr="00563737" w:rsidRDefault="0051303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13039" w:rsidRPr="00563737" w:rsidRDefault="0051303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13039" w:rsidRPr="00563737" w:rsidRDefault="00513039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13039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804A3C" w:rsidRPr="00804A3C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04A3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04A3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04A3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04A3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degen nyelvű szakszöveg</w:t>
            </w:r>
          </w:p>
          <w:p w:rsidR="00DB4D40" w:rsidRPr="00804A3C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trike/>
                <w:sz w:val="24"/>
                <w:szCs w:val="24"/>
                <w:lang w:eastAsia="hu-HU"/>
              </w:rPr>
            </w:pPr>
            <w:r w:rsidRPr="00804A3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804A3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 kr</w:t>
            </w:r>
            <w:r w:rsidRPr="00804A3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804A3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Felelős oktatója: </w:t>
            </w:r>
            <w:r w:rsidR="00A9371D" w:rsidRPr="00804A3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Demeter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04A3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ED5F38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04A3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04A3C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50209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Kultúra- és közösségelméletek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</w:t>
            </w:r>
            <w:r w:rsidR="00A9371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lelős oktatója: Ragadics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</w:tr>
      <w:tr w:rsidR="004E215C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Köztér, közösségi tér – térelméletek és alkalmazások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hAnsi="Times New Roman"/>
                <w:strike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44668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4E215C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8B05CD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truktúraelméletek II.</w:t>
            </w:r>
          </w:p>
          <w:p w:rsidR="00DB4D40" w:rsidRPr="00563737" w:rsidRDefault="00DB4D40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erger Vikto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DB4D40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4D40" w:rsidRPr="00563737" w:rsidRDefault="00077DE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8C24C6" w:rsidRPr="00CB61A5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Ifjúságszociológia</w:t>
            </w:r>
          </w:p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9D4EFC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ognár Adrienn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8C24C6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Együttműködési lehetőségek a helyi társadalom szereplői között</w:t>
            </w:r>
          </w:p>
          <w:p w:rsidR="008C24C6" w:rsidRPr="009D4EFC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lastRenderedPageBreak/>
              <w:t xml:space="preserve">A tantárgyban teljesítendő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ucher Eszte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lastRenderedPageBreak/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8C24C6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ervezetszociológia</w:t>
            </w:r>
          </w:p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ucher Eszte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8C24C6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lang w:eastAsia="hu-HU"/>
              </w:rPr>
              <w:t>Nonprofit szervezetek Magyarországon</w:t>
            </w:r>
          </w:p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</w:p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Bucher Eszter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8C24C6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Tudás- és tudományszociológia II.</w:t>
            </w:r>
          </w:p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Demeter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</w:tr>
      <w:tr w:rsidR="008C24C6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A bizalom és a társadalmi tőke szociológiája II.</w:t>
            </w:r>
          </w:p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Füzér Katalin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8C24C6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Globalizáció és lokális társadalom </w:t>
            </w:r>
          </w:p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3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Ragadics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8C24C6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bottom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 xml:space="preserve">Pályázatírás és projektmenedzsment </w:t>
            </w:r>
          </w:p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4C51EE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3</w:t>
            </w:r>
            <w:r w:rsidRPr="00563737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 xml:space="preserve"> kr</w:t>
            </w:r>
            <w:r w:rsidRPr="00563737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br/>
            </w: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Ragadics Tamás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563737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8C24C6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C24C6" w:rsidRPr="00563737" w:rsidRDefault="008C24C6" w:rsidP="00FF72F5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</w:p>
        </w:tc>
        <w:tc>
          <w:tcPr>
            <w:tcW w:w="56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C24C6" w:rsidRPr="00563737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8C24C6" w:rsidRPr="008B05CD" w:rsidTr="008C24C6">
        <w:tc>
          <w:tcPr>
            <w:tcW w:w="11355" w:type="dxa"/>
            <w:gridSpan w:val="3"/>
            <w:tcBorders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</w:p>
          <w:p w:rsidR="008C24C6" w:rsidRPr="008B05CD" w:rsidRDefault="008C24C6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sz w:val="28"/>
                <w:szCs w:val="28"/>
                <w:lang w:eastAsia="hu-HU"/>
              </w:rPr>
              <w:t>Szakmai gyakorlat</w:t>
            </w:r>
          </w:p>
          <w:p w:rsidR="008C24C6" w:rsidRPr="008B05CD" w:rsidRDefault="008C24C6" w:rsidP="004E215C">
            <w:pPr>
              <w:spacing w:after="0" w:line="240" w:lineRule="auto"/>
              <w:ind w:left="284"/>
              <w:rPr>
                <w:rFonts w:ascii="Times New Roman" w:hAnsi="Times New Roman"/>
              </w:rPr>
            </w:pPr>
            <w:r w:rsidRPr="008B05CD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8B05CD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6 kr</w:t>
            </w: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  <w:p w:rsidR="008C24C6" w:rsidRPr="008B05CD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Szakmai gyakorlatra felkészítő szeminárium</w:t>
            </w:r>
          </w:p>
          <w:p w:rsidR="008C24C6" w:rsidRPr="009D4EFC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</w:t>
            </w:r>
            <w:r w:rsidRPr="009D4EFC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lastRenderedPageBreak/>
              <w:t xml:space="preserve">teljesítendő: </w:t>
            </w:r>
            <w:r w:rsidRPr="009D4EFC">
              <w:rPr>
                <w:rFonts w:ascii="Times New Roman" w:eastAsia="Times New Roman" w:hAnsi="Times New Roman"/>
                <w:b/>
                <w:sz w:val="20"/>
                <w:szCs w:val="20"/>
                <w:lang w:eastAsia="hu-HU"/>
              </w:rPr>
              <w:t>4 kr</w:t>
            </w:r>
          </w:p>
          <w:p w:rsidR="008C24C6" w:rsidRPr="008B05CD" w:rsidRDefault="008C24C6" w:rsidP="002F41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Felelős oktatója: Gáspár Gabriella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2F410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2F410C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  <w:r w:rsidRPr="009D4EFC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/30</w:t>
            </w: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vAlign w:val="center"/>
          </w:tcPr>
          <w:p w:rsidR="008C24C6" w:rsidRPr="008B05CD" w:rsidRDefault="008C24C6">
            <w:pPr>
              <w:suppressAutoHyphens w:val="0"/>
              <w:autoSpaceDN/>
              <w:spacing w:after="0" w:line="240" w:lineRule="auto"/>
              <w:textAlignment w:val="auto"/>
            </w:pPr>
          </w:p>
        </w:tc>
      </w:tr>
      <w:tr w:rsidR="008C24C6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Szakmai gyakorlat</w:t>
            </w: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</w:t>
            </w: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9D4EFC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8C24C6" w:rsidRPr="008B05CD" w:rsidTr="008C24C6">
        <w:trPr>
          <w:gridAfter w:val="1"/>
          <w:wAfter w:w="569" w:type="dxa"/>
        </w:trPr>
        <w:tc>
          <w:tcPr>
            <w:tcW w:w="630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  <w:p w:rsidR="008C24C6" w:rsidRPr="008B05CD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 </w:t>
            </w:r>
          </w:p>
        </w:tc>
        <w:tc>
          <w:tcPr>
            <w:tcW w:w="10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2F410C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  <w:tc>
          <w:tcPr>
            <w:tcW w:w="571" w:type="dxa"/>
            <w:gridSpan w:val="2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AE5C38">
            <w:pPr>
              <w:spacing w:after="0" w:line="240" w:lineRule="auto"/>
              <w:jc w:val="center"/>
              <w:rPr>
                <w:rStyle w:val="Jegyzethivatkozs"/>
                <w:rFonts w:ascii="Times New Roman" w:hAnsi="Times New Roman"/>
                <w:strike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6" w:space="0" w:color="999999"/>
              <w:bottom w:val="single" w:sz="4" w:space="0" w:color="auto"/>
              <w:right w:val="single" w:sz="6" w:space="0" w:color="999999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C24C6" w:rsidRPr="008B05CD" w:rsidRDefault="008C24C6" w:rsidP="00AE5C3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trike/>
                <w:sz w:val="24"/>
                <w:szCs w:val="24"/>
                <w:lang w:eastAsia="hu-HU"/>
              </w:rPr>
            </w:pPr>
          </w:p>
        </w:tc>
      </w:tr>
    </w:tbl>
    <w:tbl>
      <w:tblPr>
        <w:tblW w:w="1378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03"/>
        <w:gridCol w:w="10611"/>
        <w:gridCol w:w="567"/>
        <w:gridCol w:w="567"/>
        <w:gridCol w:w="567"/>
        <w:gridCol w:w="105"/>
        <w:gridCol w:w="603"/>
        <w:gridCol w:w="160"/>
      </w:tblGrid>
      <w:tr w:rsidR="004E215C" w:rsidRPr="008B05CD" w:rsidTr="006228FD">
        <w:trPr>
          <w:gridAfter w:val="2"/>
          <w:wAfter w:w="763" w:type="dxa"/>
        </w:trPr>
        <w:tc>
          <w:tcPr>
            <w:tcW w:w="13020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E215C" w:rsidRPr="008B05CD" w:rsidRDefault="004E215C" w:rsidP="001F39A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</w:p>
          <w:p w:rsidR="004E215C" w:rsidRPr="008B05CD" w:rsidRDefault="004E215C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eastAsia="Times New Roman" w:hAnsi="Times New Roman"/>
                <w:b/>
                <w:bCs/>
                <w:sz w:val="28"/>
                <w:szCs w:val="28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bCs/>
                <w:sz w:val="28"/>
                <w:szCs w:val="28"/>
                <w:lang w:eastAsia="hu-HU"/>
              </w:rPr>
              <w:t>Szakdolgozat</w:t>
            </w:r>
          </w:p>
          <w:p w:rsidR="004E215C" w:rsidRPr="008B05CD" w:rsidRDefault="004E215C" w:rsidP="004E215C">
            <w:pPr>
              <w:spacing w:after="0" w:line="240" w:lineRule="auto"/>
              <w:ind w:left="284"/>
              <w:rPr>
                <w:rFonts w:ascii="Times New Roman" w:hAnsi="Times New Roman"/>
              </w:rPr>
            </w:pPr>
            <w:r w:rsidRPr="008B05CD">
              <w:rPr>
                <w:rFonts w:ascii="Times New Roman" w:eastAsia="Times New Roman" w:hAnsi="Times New Roman"/>
                <w:sz w:val="20"/>
                <w:szCs w:val="20"/>
                <w:lang w:eastAsia="hu-HU"/>
              </w:rPr>
              <w:t xml:space="preserve">A tantárgyban teljesítendő: </w:t>
            </w:r>
            <w:r w:rsidRPr="008B05CD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17kr</w:t>
            </w:r>
          </w:p>
        </w:tc>
      </w:tr>
      <w:tr w:rsidR="0075145A" w:rsidRPr="008B05CD" w:rsidTr="006228FD">
        <w:trPr>
          <w:gridAfter w:val="1"/>
          <w:wAfter w:w="160" w:type="dxa"/>
        </w:trPr>
        <w:tc>
          <w:tcPr>
            <w:tcW w:w="603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B17157" w:rsidP="001F39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 xml:space="preserve">  </w:t>
            </w:r>
          </w:p>
        </w:tc>
        <w:tc>
          <w:tcPr>
            <w:tcW w:w="106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1F39A0" w:rsidP="001F39A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  <w:t>Szakdolgozati szeminárium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2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1F39A0" w:rsidRPr="008B05CD" w:rsidRDefault="001F39A0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75145A" w:rsidRPr="008B05CD" w:rsidTr="006228FD">
        <w:trPr>
          <w:gridAfter w:val="1"/>
          <w:wAfter w:w="160" w:type="dxa"/>
        </w:trPr>
        <w:tc>
          <w:tcPr>
            <w:tcW w:w="603" w:type="dxa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106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  <w:t>Szakdolgoza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hu-HU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5145A" w:rsidRPr="008B05CD" w:rsidRDefault="0075145A" w:rsidP="001F39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 w:rsidRPr="008B05CD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5</w:t>
            </w:r>
          </w:p>
        </w:tc>
      </w:tr>
      <w:tr w:rsidR="001F39A0" w:rsidRPr="008B05CD" w:rsidTr="006228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gridBefore w:val="7"/>
          <w:wBefore w:w="13623" w:type="dxa"/>
          <w:trHeight w:val="630"/>
          <w:hidden/>
        </w:trPr>
        <w:tc>
          <w:tcPr>
            <w:tcW w:w="160" w:type="dxa"/>
          </w:tcPr>
          <w:p w:rsidR="001F39A0" w:rsidRPr="008B05CD" w:rsidRDefault="001F39A0" w:rsidP="001F39A0">
            <w:pPr>
              <w:spacing w:after="0" w:line="240" w:lineRule="auto"/>
              <w:rPr>
                <w:rFonts w:ascii="Times New Roman" w:eastAsia="Times New Roman" w:hAnsi="Times New Roman"/>
                <w:vanish/>
                <w:sz w:val="24"/>
                <w:szCs w:val="24"/>
                <w:lang w:eastAsia="hu-HU"/>
              </w:rPr>
            </w:pPr>
          </w:p>
        </w:tc>
      </w:tr>
    </w:tbl>
    <w:p w:rsidR="003E3F4E" w:rsidRPr="008B05CD" w:rsidRDefault="003E3F4E">
      <w:pPr>
        <w:spacing w:after="0" w:line="240" w:lineRule="auto"/>
        <w:rPr>
          <w:rFonts w:ascii="Times New Roman" w:eastAsia="Times New Roman" w:hAnsi="Times New Roman"/>
          <w:vanish/>
          <w:sz w:val="24"/>
          <w:szCs w:val="24"/>
          <w:lang w:eastAsia="hu-HU"/>
        </w:rPr>
      </w:pPr>
    </w:p>
    <w:tbl>
      <w:tblPr>
        <w:tblW w:w="1362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214"/>
        <w:gridCol w:w="567"/>
        <w:gridCol w:w="567"/>
        <w:gridCol w:w="567"/>
        <w:gridCol w:w="708"/>
      </w:tblGrid>
      <w:tr w:rsidR="0075145A" w:rsidRPr="008B05CD" w:rsidTr="006228FD">
        <w:trPr>
          <w:trHeight w:val="521"/>
        </w:trPr>
        <w:tc>
          <w:tcPr>
            <w:tcW w:w="11214" w:type="dxa"/>
            <w:tcBorders>
              <w:top w:val="single" w:sz="4" w:space="0" w:color="auto"/>
              <w:left w:val="single" w:sz="6" w:space="0" w:color="DDDDDD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B5F28" w:rsidRPr="008B05CD" w:rsidRDefault="00DB5F28" w:rsidP="004E215C">
            <w:pPr>
              <w:numPr>
                <w:ilvl w:val="0"/>
                <w:numId w:val="1"/>
              </w:numPr>
              <w:spacing w:after="0" w:line="240" w:lineRule="auto"/>
              <w:ind w:left="851" w:hanging="567"/>
              <w:rPr>
                <w:rFonts w:ascii="Times New Roman" w:hAnsi="Times New Roman"/>
                <w:b/>
                <w:sz w:val="24"/>
                <w:szCs w:val="24"/>
              </w:rPr>
            </w:pPr>
            <w:r w:rsidRPr="008B05CD">
              <w:rPr>
                <w:rFonts w:ascii="Times New Roman" w:hAnsi="Times New Roman"/>
                <w:b/>
                <w:sz w:val="28"/>
                <w:szCs w:val="28"/>
              </w:rPr>
              <w:t xml:space="preserve">Szabadon választott tárgyak: </w:t>
            </w:r>
            <w:r w:rsidRPr="008B05CD">
              <w:rPr>
                <w:rFonts w:ascii="Times New Roman" w:hAnsi="Times New Roman"/>
                <w:b/>
                <w:sz w:val="24"/>
                <w:szCs w:val="24"/>
              </w:rPr>
              <w:t>6 k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B5F28" w:rsidRPr="008B05CD" w:rsidRDefault="00E91C70" w:rsidP="00AE5C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1A5AF6">
              <w:rPr>
                <w:rFonts w:ascii="Times New Roman" w:hAnsi="Times New Roman"/>
                <w:sz w:val="24"/>
                <w:szCs w:val="24"/>
              </w:rPr>
              <w:t>/3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B5F28" w:rsidRPr="008B05CD" w:rsidRDefault="00DB5F28" w:rsidP="00AE5C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B5F28" w:rsidRPr="008B05CD" w:rsidRDefault="00E91C70" w:rsidP="00AE5C3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1A5AF6">
              <w:rPr>
                <w:rFonts w:ascii="Times New Roman" w:hAnsi="Times New Roman"/>
                <w:sz w:val="24"/>
                <w:szCs w:val="24"/>
              </w:rPr>
              <w:t>/3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B5F28" w:rsidRPr="008B05CD" w:rsidRDefault="00DB5F28" w:rsidP="00AE5C38">
            <w:pPr>
              <w:spacing w:after="0" w:line="240" w:lineRule="auto"/>
              <w:ind w:left="18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:rsidR="00AE7A53" w:rsidRDefault="00AE7A53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:rsidR="00446686" w:rsidRDefault="00DA75C9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óraszám</w:t>
      </w:r>
      <w:r w:rsidR="00446686" w:rsidRPr="00446686"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 </w:t>
      </w:r>
      <w:r w:rsidR="00535716"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félévenként 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(</w:t>
      </w:r>
      <w:r w:rsidR="00446686" w:rsidRPr="00446686">
        <w:rPr>
          <w:rFonts w:ascii="Times New Roman" w:eastAsia="Times New Roman" w:hAnsi="Times New Roman"/>
          <w:b/>
          <w:sz w:val="24"/>
          <w:szCs w:val="24"/>
          <w:lang w:eastAsia="hu-HU"/>
        </w:rPr>
        <w:t>kötelezőek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)</w:t>
      </w:r>
    </w:p>
    <w:p w:rsidR="00446686" w:rsidRP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17"/>
        <w:gridCol w:w="851"/>
        <w:gridCol w:w="850"/>
        <w:gridCol w:w="709"/>
      </w:tblGrid>
      <w:tr w:rsidR="00446686" w:rsidTr="00446686">
        <w:tc>
          <w:tcPr>
            <w:tcW w:w="817" w:type="dxa"/>
          </w:tcPr>
          <w:p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446686" w:rsidTr="00446686">
        <w:tc>
          <w:tcPr>
            <w:tcW w:w="817" w:type="dxa"/>
          </w:tcPr>
          <w:p w:rsidR="00446686" w:rsidRDefault="00DA75C9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</w:t>
            </w:r>
            <w:r w:rsidR="001B5A84"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0</w:t>
            </w:r>
          </w:p>
        </w:tc>
        <w:tc>
          <w:tcPr>
            <w:tcW w:w="851" w:type="dxa"/>
          </w:tcPr>
          <w:p w:rsidR="00446686" w:rsidRDefault="00E91C70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40</w:t>
            </w:r>
          </w:p>
        </w:tc>
        <w:tc>
          <w:tcPr>
            <w:tcW w:w="850" w:type="dxa"/>
          </w:tcPr>
          <w:p w:rsidR="00446686" w:rsidRDefault="00446686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10</w:t>
            </w:r>
          </w:p>
        </w:tc>
        <w:tc>
          <w:tcPr>
            <w:tcW w:w="709" w:type="dxa"/>
          </w:tcPr>
          <w:p w:rsidR="00446686" w:rsidRDefault="00DA75C9" w:rsidP="00446686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20</w:t>
            </w:r>
          </w:p>
        </w:tc>
      </w:tr>
    </w:tbl>
    <w:p w:rsid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:rsidR="00DA75C9" w:rsidRPr="00DA75C9" w:rsidRDefault="00DA75C9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 w:rsidRPr="00DA75C9">
        <w:rPr>
          <w:rFonts w:ascii="Times New Roman" w:eastAsia="Times New Roman" w:hAnsi="Times New Roman"/>
          <w:b/>
          <w:sz w:val="24"/>
          <w:szCs w:val="24"/>
          <w:lang w:eastAsia="hu-HU"/>
        </w:rPr>
        <w:t>kredit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t</w:t>
      </w:r>
      <w:r w:rsidRPr="00DA75C9">
        <w:rPr>
          <w:rFonts w:ascii="Times New Roman" w:eastAsia="Times New Roman" w:hAnsi="Times New Roman"/>
          <w:b/>
          <w:sz w:val="24"/>
          <w:szCs w:val="24"/>
          <w:lang w:eastAsia="hu-HU"/>
        </w:rPr>
        <w:t>erhelés felévenként</w:t>
      </w:r>
      <w:r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 (kötelezőek)</w:t>
      </w:r>
    </w:p>
    <w:p w:rsidR="00DA75C9" w:rsidRDefault="00DA75C9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17"/>
        <w:gridCol w:w="851"/>
        <w:gridCol w:w="850"/>
        <w:gridCol w:w="709"/>
      </w:tblGrid>
      <w:tr w:rsidR="00DA75C9" w:rsidTr="00FC4973">
        <w:tc>
          <w:tcPr>
            <w:tcW w:w="817" w:type="dxa"/>
          </w:tcPr>
          <w:p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DA75C9" w:rsidTr="00FC4973">
        <w:tc>
          <w:tcPr>
            <w:tcW w:w="817" w:type="dxa"/>
          </w:tcPr>
          <w:p w:rsidR="00DA75C9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2</w:t>
            </w:r>
          </w:p>
        </w:tc>
        <w:tc>
          <w:tcPr>
            <w:tcW w:w="851" w:type="dxa"/>
          </w:tcPr>
          <w:p w:rsidR="00DA75C9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6</w:t>
            </w:r>
          </w:p>
        </w:tc>
        <w:tc>
          <w:tcPr>
            <w:tcW w:w="850" w:type="dxa"/>
          </w:tcPr>
          <w:p w:rsidR="00DA75C9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8</w:t>
            </w:r>
          </w:p>
        </w:tc>
        <w:tc>
          <w:tcPr>
            <w:tcW w:w="709" w:type="dxa"/>
          </w:tcPr>
          <w:p w:rsidR="00DA75C9" w:rsidRDefault="00DA75C9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9</w:t>
            </w:r>
          </w:p>
        </w:tc>
      </w:tr>
    </w:tbl>
    <w:p w:rsidR="00446686" w:rsidRDefault="00446686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hu-HU"/>
        </w:rPr>
      </w:pPr>
    </w:p>
    <w:p w:rsidR="00446686" w:rsidRDefault="001B5A84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 w:rsidRPr="001B5A84">
        <w:rPr>
          <w:rFonts w:ascii="Times New Roman" w:eastAsia="Times New Roman" w:hAnsi="Times New Roman"/>
          <w:b/>
          <w:sz w:val="24"/>
          <w:szCs w:val="24"/>
          <w:lang w:eastAsia="hu-HU"/>
        </w:rPr>
        <w:lastRenderedPageBreak/>
        <w:t>választott</w:t>
      </w:r>
      <w:r w:rsidR="00E91C70">
        <w:rPr>
          <w:rFonts w:ascii="Times New Roman" w:eastAsia="Times New Roman" w:hAnsi="Times New Roman"/>
          <w:b/>
          <w:sz w:val="24"/>
          <w:szCs w:val="24"/>
          <w:lang w:eastAsia="hu-HU"/>
        </w:rPr>
        <w:t xml:space="preserve"> kurzusok</w:t>
      </w:r>
    </w:p>
    <w:p w:rsidR="001B5A84" w:rsidRDefault="001B5A84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586"/>
        <w:gridCol w:w="817"/>
        <w:gridCol w:w="851"/>
        <w:gridCol w:w="850"/>
        <w:gridCol w:w="709"/>
      </w:tblGrid>
      <w:tr w:rsidR="001B5A84" w:rsidTr="001B5A84">
        <w:tc>
          <w:tcPr>
            <w:tcW w:w="2586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817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1B5A84" w:rsidTr="001B5A84">
        <w:tc>
          <w:tcPr>
            <w:tcW w:w="2586" w:type="dxa"/>
          </w:tcPr>
          <w:p w:rsidR="001B5A84" w:rsidRDefault="001B5A84" w:rsidP="001B5A84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szabadon választott</w:t>
            </w:r>
          </w:p>
        </w:tc>
        <w:tc>
          <w:tcPr>
            <w:tcW w:w="817" w:type="dxa"/>
          </w:tcPr>
          <w:p w:rsidR="001B5A84" w:rsidRDefault="001A5AF6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851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850" w:type="dxa"/>
          </w:tcPr>
          <w:p w:rsidR="001B5A84" w:rsidRDefault="001A5AF6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709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</w:tr>
      <w:tr w:rsidR="001B5A84" w:rsidTr="001B5A84">
        <w:tc>
          <w:tcPr>
            <w:tcW w:w="2586" w:type="dxa"/>
          </w:tcPr>
          <w:p w:rsidR="001B5A84" w:rsidRDefault="001B5A84" w:rsidP="001B5A84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kötelezően választott</w:t>
            </w:r>
          </w:p>
        </w:tc>
        <w:tc>
          <w:tcPr>
            <w:tcW w:w="817" w:type="dxa"/>
          </w:tcPr>
          <w:p w:rsidR="001B5A84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851" w:type="dxa"/>
          </w:tcPr>
          <w:p w:rsidR="001B5A84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  <w:tc>
          <w:tcPr>
            <w:tcW w:w="850" w:type="dxa"/>
          </w:tcPr>
          <w:p w:rsidR="001B5A84" w:rsidRDefault="001B5A84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709" w:type="dxa"/>
          </w:tcPr>
          <w:p w:rsidR="001B5A84" w:rsidRDefault="00E91C70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/30</w:t>
            </w:r>
          </w:p>
        </w:tc>
      </w:tr>
    </w:tbl>
    <w:p w:rsidR="001B5A84" w:rsidRDefault="001B5A84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p w:rsidR="001A4E21" w:rsidRDefault="001A4E21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  <w:r>
        <w:rPr>
          <w:rFonts w:ascii="Times New Roman" w:eastAsia="Times New Roman" w:hAnsi="Times New Roman"/>
          <w:b/>
          <w:sz w:val="24"/>
          <w:szCs w:val="24"/>
          <w:lang w:eastAsia="hu-HU"/>
        </w:rPr>
        <w:t>kötelezőek + választott kurzusok</w:t>
      </w:r>
    </w:p>
    <w:p w:rsidR="001A4E21" w:rsidRDefault="001A4E21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586"/>
        <w:gridCol w:w="817"/>
        <w:gridCol w:w="851"/>
        <w:gridCol w:w="850"/>
        <w:gridCol w:w="709"/>
      </w:tblGrid>
      <w:tr w:rsidR="001A4E21" w:rsidTr="00FC4973">
        <w:tc>
          <w:tcPr>
            <w:tcW w:w="2586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</w:p>
        </w:tc>
        <w:tc>
          <w:tcPr>
            <w:tcW w:w="817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</w:t>
            </w:r>
          </w:p>
        </w:tc>
        <w:tc>
          <w:tcPr>
            <w:tcW w:w="851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</w:t>
            </w:r>
          </w:p>
        </w:tc>
        <w:tc>
          <w:tcPr>
            <w:tcW w:w="850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II</w:t>
            </w:r>
          </w:p>
        </w:tc>
        <w:tc>
          <w:tcPr>
            <w:tcW w:w="709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IV</w:t>
            </w:r>
          </w:p>
        </w:tc>
      </w:tr>
      <w:tr w:rsidR="001A4E21" w:rsidTr="00FC4973">
        <w:tc>
          <w:tcPr>
            <w:tcW w:w="2586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heti óraszám</w:t>
            </w:r>
          </w:p>
        </w:tc>
        <w:tc>
          <w:tcPr>
            <w:tcW w:w="817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70</w:t>
            </w:r>
          </w:p>
        </w:tc>
        <w:tc>
          <w:tcPr>
            <w:tcW w:w="851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70</w:t>
            </w:r>
          </w:p>
        </w:tc>
        <w:tc>
          <w:tcPr>
            <w:tcW w:w="850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40</w:t>
            </w:r>
          </w:p>
        </w:tc>
        <w:tc>
          <w:tcPr>
            <w:tcW w:w="709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150</w:t>
            </w:r>
          </w:p>
        </w:tc>
      </w:tr>
      <w:tr w:rsidR="001A4E21" w:rsidTr="00FC4973">
        <w:tc>
          <w:tcPr>
            <w:tcW w:w="2586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kreditterhelés</w:t>
            </w:r>
          </w:p>
        </w:tc>
        <w:tc>
          <w:tcPr>
            <w:tcW w:w="817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8</w:t>
            </w:r>
          </w:p>
        </w:tc>
        <w:tc>
          <w:tcPr>
            <w:tcW w:w="851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29</w:t>
            </w:r>
          </w:p>
        </w:tc>
        <w:tc>
          <w:tcPr>
            <w:tcW w:w="850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1</w:t>
            </w:r>
          </w:p>
        </w:tc>
        <w:tc>
          <w:tcPr>
            <w:tcW w:w="709" w:type="dxa"/>
          </w:tcPr>
          <w:p w:rsidR="001A4E21" w:rsidRDefault="001A4E21" w:rsidP="00FC4973">
            <w:pPr>
              <w:tabs>
                <w:tab w:val="left" w:pos="11199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hu-HU"/>
              </w:rPr>
              <w:t>32</w:t>
            </w:r>
          </w:p>
        </w:tc>
      </w:tr>
    </w:tbl>
    <w:p w:rsidR="001A4E21" w:rsidRPr="001B5A84" w:rsidRDefault="001A4E21" w:rsidP="006228FD">
      <w:pPr>
        <w:tabs>
          <w:tab w:val="left" w:pos="11199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hu-HU"/>
        </w:rPr>
      </w:pPr>
    </w:p>
    <w:sectPr w:rsidR="001A4E21" w:rsidRPr="001B5A84" w:rsidSect="00063B82">
      <w:pgSz w:w="16838" w:h="11906" w:orient="landscape"/>
      <w:pgMar w:top="993" w:right="1418" w:bottom="1418" w:left="1418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3AE1" w:rsidRDefault="00D23AE1">
      <w:pPr>
        <w:spacing w:after="0" w:line="240" w:lineRule="auto"/>
      </w:pPr>
      <w:r>
        <w:separator/>
      </w:r>
    </w:p>
  </w:endnote>
  <w:endnote w:type="continuationSeparator" w:id="0">
    <w:p w:rsidR="00D23AE1" w:rsidRDefault="00D23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3AE1" w:rsidRDefault="00D23AE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D23AE1" w:rsidRDefault="00D23A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D641C"/>
    <w:multiLevelType w:val="hybridMultilevel"/>
    <w:tmpl w:val="978C3D98"/>
    <w:lvl w:ilvl="0" w:tplc="2A00A56C">
      <w:start w:val="4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87B7A17"/>
    <w:multiLevelType w:val="hybridMultilevel"/>
    <w:tmpl w:val="C4826B00"/>
    <w:lvl w:ilvl="0" w:tplc="0F86CB3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E5D24"/>
    <w:multiLevelType w:val="hybridMultilevel"/>
    <w:tmpl w:val="53764DE4"/>
    <w:lvl w:ilvl="0" w:tplc="16008024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F82EB1"/>
    <w:multiLevelType w:val="hybridMultilevel"/>
    <w:tmpl w:val="A6F47282"/>
    <w:lvl w:ilvl="0" w:tplc="D35CF4A2">
      <w:start w:val="3"/>
      <w:numFmt w:val="upperRoman"/>
      <w:lvlText w:val="%1."/>
      <w:lvlJc w:val="left"/>
      <w:pPr>
        <w:ind w:left="1866" w:hanging="720"/>
      </w:pPr>
      <w:rPr>
        <w:rFonts w:hint="default"/>
        <w:sz w:val="28"/>
      </w:rPr>
    </w:lvl>
    <w:lvl w:ilvl="1" w:tplc="040E0019" w:tentative="1">
      <w:start w:val="1"/>
      <w:numFmt w:val="lowerLetter"/>
      <w:lvlText w:val="%2."/>
      <w:lvlJc w:val="left"/>
      <w:pPr>
        <w:ind w:left="2226" w:hanging="360"/>
      </w:pPr>
    </w:lvl>
    <w:lvl w:ilvl="2" w:tplc="040E001B" w:tentative="1">
      <w:start w:val="1"/>
      <w:numFmt w:val="lowerRoman"/>
      <w:lvlText w:val="%3."/>
      <w:lvlJc w:val="right"/>
      <w:pPr>
        <w:ind w:left="2946" w:hanging="180"/>
      </w:pPr>
    </w:lvl>
    <w:lvl w:ilvl="3" w:tplc="040E000F" w:tentative="1">
      <w:start w:val="1"/>
      <w:numFmt w:val="decimal"/>
      <w:lvlText w:val="%4."/>
      <w:lvlJc w:val="left"/>
      <w:pPr>
        <w:ind w:left="3666" w:hanging="360"/>
      </w:pPr>
    </w:lvl>
    <w:lvl w:ilvl="4" w:tplc="040E0019" w:tentative="1">
      <w:start w:val="1"/>
      <w:numFmt w:val="lowerLetter"/>
      <w:lvlText w:val="%5."/>
      <w:lvlJc w:val="left"/>
      <w:pPr>
        <w:ind w:left="4386" w:hanging="360"/>
      </w:pPr>
    </w:lvl>
    <w:lvl w:ilvl="5" w:tplc="040E001B" w:tentative="1">
      <w:start w:val="1"/>
      <w:numFmt w:val="lowerRoman"/>
      <w:lvlText w:val="%6."/>
      <w:lvlJc w:val="right"/>
      <w:pPr>
        <w:ind w:left="5106" w:hanging="180"/>
      </w:pPr>
    </w:lvl>
    <w:lvl w:ilvl="6" w:tplc="040E000F" w:tentative="1">
      <w:start w:val="1"/>
      <w:numFmt w:val="decimal"/>
      <w:lvlText w:val="%7."/>
      <w:lvlJc w:val="left"/>
      <w:pPr>
        <w:ind w:left="5826" w:hanging="360"/>
      </w:pPr>
    </w:lvl>
    <w:lvl w:ilvl="7" w:tplc="040E0019" w:tentative="1">
      <w:start w:val="1"/>
      <w:numFmt w:val="lowerLetter"/>
      <w:lvlText w:val="%8."/>
      <w:lvlJc w:val="left"/>
      <w:pPr>
        <w:ind w:left="6546" w:hanging="360"/>
      </w:pPr>
    </w:lvl>
    <w:lvl w:ilvl="8" w:tplc="040E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" w15:restartNumberingAfterBreak="0">
    <w:nsid w:val="6E9E633A"/>
    <w:multiLevelType w:val="hybridMultilevel"/>
    <w:tmpl w:val="D578101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B1796"/>
    <w:multiLevelType w:val="hybridMultilevel"/>
    <w:tmpl w:val="4A9818C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F6800"/>
    <w:multiLevelType w:val="hybridMultilevel"/>
    <w:tmpl w:val="D5DE58C6"/>
    <w:lvl w:ilvl="0" w:tplc="B088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zQ3MDQzsTC1tLRU0lEKTi0uzszPAykwNK0FAEG+zIstAAAA"/>
  </w:docVars>
  <w:rsids>
    <w:rsidRoot w:val="003E3F4E"/>
    <w:rsid w:val="00005B59"/>
    <w:rsid w:val="00013847"/>
    <w:rsid w:val="00017F59"/>
    <w:rsid w:val="000278EE"/>
    <w:rsid w:val="000532A7"/>
    <w:rsid w:val="00063B82"/>
    <w:rsid w:val="00074623"/>
    <w:rsid w:val="00077DE6"/>
    <w:rsid w:val="00081FE5"/>
    <w:rsid w:val="00082AC6"/>
    <w:rsid w:val="00087F9D"/>
    <w:rsid w:val="0009520B"/>
    <w:rsid w:val="000B1D8D"/>
    <w:rsid w:val="000B372F"/>
    <w:rsid w:val="00101022"/>
    <w:rsid w:val="00124376"/>
    <w:rsid w:val="00127697"/>
    <w:rsid w:val="00135414"/>
    <w:rsid w:val="00136239"/>
    <w:rsid w:val="00181EB1"/>
    <w:rsid w:val="00197C50"/>
    <w:rsid w:val="001A4E21"/>
    <w:rsid w:val="001A5AF6"/>
    <w:rsid w:val="001B561E"/>
    <w:rsid w:val="001B5A84"/>
    <w:rsid w:val="001D4026"/>
    <w:rsid w:val="001F39A0"/>
    <w:rsid w:val="0023383A"/>
    <w:rsid w:val="00242D87"/>
    <w:rsid w:val="00246C19"/>
    <w:rsid w:val="00251691"/>
    <w:rsid w:val="002658BE"/>
    <w:rsid w:val="002721D0"/>
    <w:rsid w:val="0028651E"/>
    <w:rsid w:val="00291325"/>
    <w:rsid w:val="002942F1"/>
    <w:rsid w:val="002A2E15"/>
    <w:rsid w:val="002B5476"/>
    <w:rsid w:val="002C474A"/>
    <w:rsid w:val="002E33D0"/>
    <w:rsid w:val="002F410C"/>
    <w:rsid w:val="00301438"/>
    <w:rsid w:val="003039CA"/>
    <w:rsid w:val="00335196"/>
    <w:rsid w:val="0038616B"/>
    <w:rsid w:val="003A1E84"/>
    <w:rsid w:val="003B22BA"/>
    <w:rsid w:val="003C59B4"/>
    <w:rsid w:val="003E3F4E"/>
    <w:rsid w:val="00400045"/>
    <w:rsid w:val="00402821"/>
    <w:rsid w:val="0040795E"/>
    <w:rsid w:val="00427CB1"/>
    <w:rsid w:val="00433585"/>
    <w:rsid w:val="00434EB1"/>
    <w:rsid w:val="004450E5"/>
    <w:rsid w:val="00446686"/>
    <w:rsid w:val="00450209"/>
    <w:rsid w:val="00454613"/>
    <w:rsid w:val="00455588"/>
    <w:rsid w:val="00462E40"/>
    <w:rsid w:val="00474763"/>
    <w:rsid w:val="004810DD"/>
    <w:rsid w:val="00481729"/>
    <w:rsid w:val="004825BA"/>
    <w:rsid w:val="004950F8"/>
    <w:rsid w:val="004A254F"/>
    <w:rsid w:val="004B68F3"/>
    <w:rsid w:val="004C01BB"/>
    <w:rsid w:val="004C51EE"/>
    <w:rsid w:val="004E215C"/>
    <w:rsid w:val="004E6433"/>
    <w:rsid w:val="00513039"/>
    <w:rsid w:val="0051577F"/>
    <w:rsid w:val="00522EB9"/>
    <w:rsid w:val="0052685E"/>
    <w:rsid w:val="005275A4"/>
    <w:rsid w:val="00535716"/>
    <w:rsid w:val="00541C6D"/>
    <w:rsid w:val="00563737"/>
    <w:rsid w:val="005661F3"/>
    <w:rsid w:val="00582763"/>
    <w:rsid w:val="005861BE"/>
    <w:rsid w:val="005A2AF5"/>
    <w:rsid w:val="005A39B7"/>
    <w:rsid w:val="005A6763"/>
    <w:rsid w:val="005B402C"/>
    <w:rsid w:val="005C46E2"/>
    <w:rsid w:val="005D6295"/>
    <w:rsid w:val="005F0F81"/>
    <w:rsid w:val="005F3587"/>
    <w:rsid w:val="0060269A"/>
    <w:rsid w:val="00612C1A"/>
    <w:rsid w:val="006228FD"/>
    <w:rsid w:val="0063753C"/>
    <w:rsid w:val="00641A48"/>
    <w:rsid w:val="006463A4"/>
    <w:rsid w:val="00650310"/>
    <w:rsid w:val="006869EF"/>
    <w:rsid w:val="006877C1"/>
    <w:rsid w:val="0069674B"/>
    <w:rsid w:val="006A38FE"/>
    <w:rsid w:val="006F4582"/>
    <w:rsid w:val="00707F0F"/>
    <w:rsid w:val="00711669"/>
    <w:rsid w:val="0073105D"/>
    <w:rsid w:val="00736610"/>
    <w:rsid w:val="00737926"/>
    <w:rsid w:val="00742A33"/>
    <w:rsid w:val="00743ABB"/>
    <w:rsid w:val="0075145A"/>
    <w:rsid w:val="00767404"/>
    <w:rsid w:val="0078447C"/>
    <w:rsid w:val="00794155"/>
    <w:rsid w:val="007B2021"/>
    <w:rsid w:val="007D2451"/>
    <w:rsid w:val="007E7DCB"/>
    <w:rsid w:val="0080258A"/>
    <w:rsid w:val="00804A3C"/>
    <w:rsid w:val="00817059"/>
    <w:rsid w:val="00817A94"/>
    <w:rsid w:val="00837C26"/>
    <w:rsid w:val="00865E1A"/>
    <w:rsid w:val="008A19A5"/>
    <w:rsid w:val="008A3ECE"/>
    <w:rsid w:val="008B05CD"/>
    <w:rsid w:val="008B5E37"/>
    <w:rsid w:val="008C24C6"/>
    <w:rsid w:val="008E303A"/>
    <w:rsid w:val="008F708E"/>
    <w:rsid w:val="00923562"/>
    <w:rsid w:val="009465AD"/>
    <w:rsid w:val="00956A82"/>
    <w:rsid w:val="00977AB6"/>
    <w:rsid w:val="00983458"/>
    <w:rsid w:val="00996579"/>
    <w:rsid w:val="009A074F"/>
    <w:rsid w:val="009C26A3"/>
    <w:rsid w:val="009C7607"/>
    <w:rsid w:val="009D4EFC"/>
    <w:rsid w:val="00A042C0"/>
    <w:rsid w:val="00A25434"/>
    <w:rsid w:val="00A27D6C"/>
    <w:rsid w:val="00A6057E"/>
    <w:rsid w:val="00A71F18"/>
    <w:rsid w:val="00A8681B"/>
    <w:rsid w:val="00A910D5"/>
    <w:rsid w:val="00A91294"/>
    <w:rsid w:val="00A9371D"/>
    <w:rsid w:val="00AC5A45"/>
    <w:rsid w:val="00AD4BDB"/>
    <w:rsid w:val="00AE4B5E"/>
    <w:rsid w:val="00AE5C38"/>
    <w:rsid w:val="00AE7A53"/>
    <w:rsid w:val="00B06CFA"/>
    <w:rsid w:val="00B17157"/>
    <w:rsid w:val="00B32437"/>
    <w:rsid w:val="00B42834"/>
    <w:rsid w:val="00B67D56"/>
    <w:rsid w:val="00B77049"/>
    <w:rsid w:val="00BD0A29"/>
    <w:rsid w:val="00BE6A54"/>
    <w:rsid w:val="00BF106B"/>
    <w:rsid w:val="00BF20AA"/>
    <w:rsid w:val="00C008D2"/>
    <w:rsid w:val="00C03751"/>
    <w:rsid w:val="00C361E8"/>
    <w:rsid w:val="00C6578C"/>
    <w:rsid w:val="00C7343F"/>
    <w:rsid w:val="00C84403"/>
    <w:rsid w:val="00C84BCD"/>
    <w:rsid w:val="00C87212"/>
    <w:rsid w:val="00CB61A5"/>
    <w:rsid w:val="00D16C0F"/>
    <w:rsid w:val="00D23AE1"/>
    <w:rsid w:val="00D55818"/>
    <w:rsid w:val="00D74D85"/>
    <w:rsid w:val="00D80413"/>
    <w:rsid w:val="00D83DEA"/>
    <w:rsid w:val="00D85F03"/>
    <w:rsid w:val="00D9004E"/>
    <w:rsid w:val="00DA75C9"/>
    <w:rsid w:val="00DB4D40"/>
    <w:rsid w:val="00DB5F28"/>
    <w:rsid w:val="00DB777F"/>
    <w:rsid w:val="00DB789F"/>
    <w:rsid w:val="00DD152A"/>
    <w:rsid w:val="00DD577B"/>
    <w:rsid w:val="00DD64AA"/>
    <w:rsid w:val="00E26A2C"/>
    <w:rsid w:val="00E450BD"/>
    <w:rsid w:val="00E4687B"/>
    <w:rsid w:val="00E62D29"/>
    <w:rsid w:val="00E65807"/>
    <w:rsid w:val="00E71012"/>
    <w:rsid w:val="00E778D9"/>
    <w:rsid w:val="00E91C70"/>
    <w:rsid w:val="00EA39E4"/>
    <w:rsid w:val="00EB3798"/>
    <w:rsid w:val="00EC27B3"/>
    <w:rsid w:val="00EC7FD1"/>
    <w:rsid w:val="00ED5F38"/>
    <w:rsid w:val="00F06A05"/>
    <w:rsid w:val="00F07F52"/>
    <w:rsid w:val="00F122F5"/>
    <w:rsid w:val="00F24EB6"/>
    <w:rsid w:val="00F40EBE"/>
    <w:rsid w:val="00F54748"/>
    <w:rsid w:val="00F84642"/>
    <w:rsid w:val="00F9301D"/>
    <w:rsid w:val="00FC43BA"/>
    <w:rsid w:val="00FC701D"/>
    <w:rsid w:val="00FD205D"/>
    <w:rsid w:val="00FF7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9151C5"/>
  <w15:docId w15:val="{B6B4C8BB-93BE-4E65-8B54-A4FEBCA14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">
    <w:name w:val="Normal"/>
    <w:rsid w:val="00D55818"/>
    <w:pPr>
      <w:suppressAutoHyphens/>
      <w:autoSpaceDN w:val="0"/>
      <w:spacing w:after="160" w:line="256" w:lineRule="auto"/>
      <w:textAlignment w:val="baseline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orml1">
    <w:name w:val="Normál1"/>
    <w:basedOn w:val="Norml"/>
    <w:rsid w:val="003039C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hu-HU"/>
    </w:rPr>
  </w:style>
  <w:style w:type="character" w:customStyle="1" w:styleId="normalchar">
    <w:name w:val="normal__char"/>
    <w:rsid w:val="003039CA"/>
  </w:style>
  <w:style w:type="character" w:styleId="Jegyzethivatkozs">
    <w:name w:val="annotation reference"/>
    <w:uiPriority w:val="99"/>
    <w:semiHidden/>
    <w:unhideWhenUsed/>
    <w:rsid w:val="001D402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D4026"/>
    <w:rPr>
      <w:sz w:val="20"/>
      <w:szCs w:val="20"/>
    </w:rPr>
  </w:style>
  <w:style w:type="character" w:customStyle="1" w:styleId="JegyzetszvegChar">
    <w:name w:val="Jegyzetszöveg Char"/>
    <w:link w:val="Jegyzetszveg"/>
    <w:uiPriority w:val="99"/>
    <w:semiHidden/>
    <w:rsid w:val="001D4026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D4026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1D4026"/>
    <w:rPr>
      <w:b/>
      <w:bCs/>
      <w:lang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D40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1D4026"/>
    <w:rPr>
      <w:rFonts w:ascii="Segoe UI" w:hAnsi="Segoe UI" w:cs="Segoe UI"/>
      <w:sz w:val="18"/>
      <w:szCs w:val="18"/>
      <w:lang w:eastAsia="en-US"/>
    </w:rPr>
  </w:style>
  <w:style w:type="character" w:styleId="Hiperhivatkozs">
    <w:name w:val="Hyperlink"/>
    <w:uiPriority w:val="99"/>
    <w:unhideWhenUsed/>
    <w:rsid w:val="001D4026"/>
    <w:rPr>
      <w:color w:val="0563C1"/>
      <w:u w:val="single"/>
    </w:rPr>
  </w:style>
  <w:style w:type="character" w:customStyle="1" w:styleId="Megemlts1">
    <w:name w:val="Megemlítés1"/>
    <w:uiPriority w:val="99"/>
    <w:semiHidden/>
    <w:unhideWhenUsed/>
    <w:rsid w:val="001D4026"/>
    <w:rPr>
      <w:color w:val="2B579A"/>
      <w:shd w:val="clear" w:color="auto" w:fill="E6E6E6"/>
    </w:rPr>
  </w:style>
  <w:style w:type="paragraph" w:styleId="lfej">
    <w:name w:val="header"/>
    <w:basedOn w:val="Norml"/>
    <w:link w:val="lfejChar"/>
    <w:uiPriority w:val="99"/>
    <w:unhideWhenUsed/>
    <w:rsid w:val="00BF20AA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uiPriority w:val="99"/>
    <w:rsid w:val="00BF20AA"/>
    <w:rPr>
      <w:sz w:val="22"/>
      <w:szCs w:val="22"/>
      <w:lang w:eastAsia="en-US"/>
    </w:rPr>
  </w:style>
  <w:style w:type="paragraph" w:styleId="llb">
    <w:name w:val="footer"/>
    <w:basedOn w:val="Norml"/>
    <w:link w:val="llbChar"/>
    <w:uiPriority w:val="99"/>
    <w:unhideWhenUsed/>
    <w:rsid w:val="00BF20AA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BF20AA"/>
    <w:rPr>
      <w:sz w:val="22"/>
      <w:szCs w:val="22"/>
      <w:lang w:eastAsia="en-US"/>
    </w:rPr>
  </w:style>
  <w:style w:type="table" w:styleId="Rcsostblzat">
    <w:name w:val="Table Grid"/>
    <w:basedOn w:val="Normltblzat"/>
    <w:uiPriority w:val="39"/>
    <w:rsid w:val="00446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0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3E34-C3A5-4D24-A0E3-47D0B9FCE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592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Links>
    <vt:vector size="6" baseType="variant">
      <vt:variant>
        <vt:i4>5963863</vt:i4>
      </vt:variant>
      <vt:variant>
        <vt:i4>0</vt:i4>
      </vt:variant>
      <vt:variant>
        <vt:i4>0</vt:i4>
      </vt:variant>
      <vt:variant>
        <vt:i4>5</vt:i4>
      </vt:variant>
      <vt:variant>
        <vt:lpwstr>http://www.markmyprofessor.com/tanar/adatlap/1985956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használó</dc:creator>
  <cp:lastModifiedBy>BV</cp:lastModifiedBy>
  <cp:revision>4</cp:revision>
  <dcterms:created xsi:type="dcterms:W3CDTF">2017-05-11T17:21:00Z</dcterms:created>
  <dcterms:modified xsi:type="dcterms:W3CDTF">2017-05-18T09:38:00Z</dcterms:modified>
</cp:coreProperties>
</file>